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AFC383" w14:textId="33209724" w:rsidR="002670DE" w:rsidRDefault="002670DE">
      <w:pPr>
        <w:rPr>
          <w:lang w:val="en-US"/>
        </w:rPr>
      </w:pPr>
      <w:r>
        <w:rPr>
          <w:lang w:val="en-US"/>
        </w:rPr>
        <w:t>Personal Intelligence: The use of A.I with Natural Language for processing Information – Twitter Feeds.</w:t>
      </w:r>
    </w:p>
    <w:p w14:paraId="04530757" w14:textId="77777777" w:rsidR="002670DE" w:rsidRDefault="002670DE">
      <w:pPr>
        <w:rPr>
          <w:lang w:val="en-US"/>
        </w:rPr>
      </w:pPr>
    </w:p>
    <w:p w14:paraId="3A5528AD" w14:textId="5795C0ED" w:rsidR="002670DE" w:rsidRDefault="002670DE">
      <w:pPr>
        <w:rPr>
          <w:lang w:val="en-US"/>
        </w:rPr>
      </w:pPr>
      <w:r>
        <w:rPr>
          <w:lang w:val="en-US"/>
        </w:rPr>
        <w:t>Data Source: Twitter Feeds</w:t>
      </w:r>
    </w:p>
    <w:p w14:paraId="27173730" w14:textId="5D4E0DBA" w:rsidR="002670DE" w:rsidRDefault="002670DE">
      <w:pPr>
        <w:rPr>
          <w:lang w:val="en-US"/>
        </w:rPr>
      </w:pPr>
      <w:r>
        <w:rPr>
          <w:lang w:val="en-US"/>
        </w:rPr>
        <w:t>Tool: Natural Language Processing Toolkit.</w:t>
      </w:r>
    </w:p>
    <w:p w14:paraId="16717243" w14:textId="19393814" w:rsidR="002670DE" w:rsidRDefault="002670DE">
      <w:pPr>
        <w:rPr>
          <w:lang w:val="en-US"/>
        </w:rPr>
      </w:pPr>
    </w:p>
    <w:p w14:paraId="43291289" w14:textId="3B7E74E4" w:rsidR="002670DE" w:rsidRDefault="002670DE">
      <w:pPr>
        <w:rPr>
          <w:lang w:val="en-US"/>
        </w:rPr>
      </w:pPr>
      <w:r>
        <w:rPr>
          <w:lang w:val="en-US"/>
        </w:rPr>
        <w:t>Approach</w:t>
      </w:r>
    </w:p>
    <w:p w14:paraId="7D57358D" w14:textId="2FFFBCEB" w:rsidR="002670DE" w:rsidRDefault="002670DE">
      <w:pPr>
        <w:rPr>
          <w:lang w:val="en-US"/>
        </w:rPr>
      </w:pPr>
      <w:r>
        <w:rPr>
          <w:lang w:val="en-US"/>
        </w:rPr>
        <w:t xml:space="preserve">What is the personal transformation map </w:t>
      </w:r>
    </w:p>
    <w:p w14:paraId="00FF3E58" w14:textId="5B076792" w:rsidR="002670DE" w:rsidRDefault="002670DE">
      <w:pPr>
        <w:rPr>
          <w:lang w:val="en-US"/>
        </w:rPr>
      </w:pPr>
    </w:p>
    <w:p w14:paraId="461D2F52" w14:textId="51CE5481" w:rsidR="002670DE" w:rsidRDefault="006D18C3">
      <w:pPr>
        <w:rPr>
          <w:lang w:val="en-US"/>
        </w:rPr>
      </w:pPr>
      <w:r>
        <w:rPr>
          <w:lang w:val="en-US"/>
        </w:rPr>
        <w:t>Toolkit</w:t>
      </w:r>
    </w:p>
    <w:p w14:paraId="738CC608" w14:textId="7A9613B1" w:rsidR="006D18C3" w:rsidRDefault="006D18C3">
      <w:pPr>
        <w:rPr>
          <w:lang w:val="en-US"/>
        </w:rPr>
      </w:pPr>
    </w:p>
    <w:p w14:paraId="6A7E77FE" w14:textId="1262482A" w:rsidR="006D18C3" w:rsidRDefault="006D18C3">
      <w:pPr>
        <w:rPr>
          <w:lang w:val="en-US"/>
        </w:rPr>
      </w:pPr>
      <w:r>
        <w:rPr>
          <w:lang w:val="en-US"/>
        </w:rPr>
        <w:t>Identify Tweet: Sentence</w:t>
      </w:r>
    </w:p>
    <w:p w14:paraId="5F77344B" w14:textId="7B1E148F" w:rsidR="006D18C3" w:rsidRDefault="006D18C3">
      <w:pPr>
        <w:rPr>
          <w:lang w:val="en-US"/>
        </w:rPr>
      </w:pPr>
    </w:p>
    <w:p w14:paraId="4C07A0B1" w14:textId="198B1B1F" w:rsidR="006D18C3" w:rsidRDefault="006D18C3">
      <w:pPr>
        <w:rPr>
          <w:lang w:val="en-US"/>
        </w:rPr>
      </w:pPr>
      <w:r>
        <w:rPr>
          <w:lang w:val="en-US"/>
        </w:rPr>
        <w:tab/>
        <w:t>Trends: Topics- Business &amp; Finance,</w:t>
      </w:r>
    </w:p>
    <w:p w14:paraId="69FAEBD7" w14:textId="71087F72" w:rsidR="006D18C3" w:rsidRDefault="006D18C3">
      <w:pPr>
        <w:rPr>
          <w:lang w:val="en-US"/>
        </w:rPr>
      </w:pPr>
      <w:r>
        <w:rPr>
          <w:lang w:val="en-US"/>
        </w:rPr>
        <w:tab/>
        <w:t xml:space="preserve">Trend Countries: </w:t>
      </w:r>
      <w:r>
        <w:rPr>
          <w:lang w:val="en-US"/>
        </w:rPr>
        <w:tab/>
      </w:r>
    </w:p>
    <w:p w14:paraId="7F33A7CB" w14:textId="0EEFA3A8" w:rsidR="006D18C3" w:rsidRDefault="006D18C3">
      <w:pPr>
        <w:rPr>
          <w:lang w:val="en-US"/>
        </w:rPr>
      </w:pPr>
      <w:r>
        <w:rPr>
          <w:lang w:val="en-US"/>
        </w:rPr>
        <w:t xml:space="preserve">              Trend Communities; Countries e.g., Kenya</w:t>
      </w:r>
    </w:p>
    <w:p w14:paraId="1A661DE1" w14:textId="16B26082" w:rsidR="006D18C3" w:rsidRDefault="006D18C3">
      <w:pPr>
        <w:rPr>
          <w:lang w:val="en-US"/>
        </w:rPr>
      </w:pPr>
      <w:r>
        <w:rPr>
          <w:lang w:val="en-US"/>
        </w:rPr>
        <w:tab/>
        <w:t xml:space="preserve">          </w:t>
      </w:r>
      <w:r w:rsidRPr="006D18C3">
        <w:rPr>
          <w:lang w:val="en-US"/>
        </w:rPr>
        <w:t>Football</w:t>
      </w:r>
      <w:r>
        <w:rPr>
          <w:lang w:val="en-US"/>
        </w:rPr>
        <w:t>; Teams;</w:t>
      </w:r>
    </w:p>
    <w:p w14:paraId="542D1465" w14:textId="6074573B" w:rsidR="002936BC" w:rsidRDefault="002936BC">
      <w:pPr>
        <w:rPr>
          <w:lang w:val="en-US"/>
        </w:rPr>
      </w:pPr>
    </w:p>
    <w:p w14:paraId="6A436BE4" w14:textId="453BD3D8" w:rsidR="002936BC" w:rsidRDefault="002936BC">
      <w:pPr>
        <w:rPr>
          <w:lang w:val="en-US"/>
        </w:rPr>
      </w:pPr>
      <w:r>
        <w:rPr>
          <w:lang w:val="en-US"/>
        </w:rPr>
        <w:t xml:space="preserve">Inferences </w:t>
      </w:r>
    </w:p>
    <w:p w14:paraId="233ADE1C" w14:textId="172418C7" w:rsidR="002936BC" w:rsidRDefault="002936BC">
      <w:pPr>
        <w:rPr>
          <w:lang w:val="en-US"/>
        </w:rPr>
      </w:pPr>
      <w:r>
        <w:rPr>
          <w:lang w:val="en-US"/>
        </w:rPr>
        <w:t xml:space="preserve">Semantic Analysis </w:t>
      </w:r>
    </w:p>
    <w:p w14:paraId="5ED74902" w14:textId="01A8A82B" w:rsidR="002936BC" w:rsidRDefault="002936BC">
      <w:pPr>
        <w:rPr>
          <w:lang w:val="en-US"/>
        </w:rPr>
      </w:pPr>
      <w:proofErr w:type="spellStart"/>
      <w:r>
        <w:rPr>
          <w:lang w:val="en-US"/>
        </w:rPr>
        <w:t>Tamaal</w:t>
      </w:r>
      <w:proofErr w:type="spellEnd"/>
      <w:r>
        <w:rPr>
          <w:lang w:val="en-US"/>
        </w:rPr>
        <w:t xml:space="preserve"> Revelation: </w:t>
      </w:r>
      <w:proofErr w:type="spellStart"/>
      <w:r>
        <w:rPr>
          <w:lang w:val="en-US"/>
        </w:rPr>
        <w:t>Cheki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hi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ni</w:t>
      </w:r>
      <w:proofErr w:type="spellEnd"/>
      <w:r>
        <w:rPr>
          <w:lang w:val="en-US"/>
        </w:rPr>
        <w:t xml:space="preserve"> command Andre you need to use this a decoy to achieve the Business Intelligence we need for Data Science to solve real-life challenges e.g., Damages and Accidents for the environment. Intelligence comes with a price, enemy and allies </w:t>
      </w:r>
      <w:proofErr w:type="spellStart"/>
      <w:r>
        <w:rPr>
          <w:lang w:val="en-US"/>
        </w:rPr>
        <w:t>fikiria</w:t>
      </w:r>
      <w:proofErr w:type="spellEnd"/>
      <w:r>
        <w:rPr>
          <w:lang w:val="en-US"/>
        </w:rPr>
        <w:t xml:space="preserve"> story </w:t>
      </w:r>
      <w:proofErr w:type="spellStart"/>
      <w:r>
        <w:rPr>
          <w:lang w:val="en-US"/>
        </w:rPr>
        <w:t>ya</w:t>
      </w:r>
      <w:proofErr w:type="spellEnd"/>
      <w:r>
        <w:rPr>
          <w:lang w:val="en-US"/>
        </w:rPr>
        <w:t xml:space="preserve"> Driving that can make you a competent dr. Consider LSTM for Gated Cells –</w:t>
      </w:r>
    </w:p>
    <w:p w14:paraId="4C6D97F3" w14:textId="6C54685B" w:rsidR="002936BC" w:rsidRDefault="002936BC">
      <w:pPr>
        <w:rPr>
          <w:lang w:val="en-US"/>
        </w:rPr>
      </w:pPr>
    </w:p>
    <w:p w14:paraId="7D3461F7" w14:textId="18309264" w:rsidR="002936BC" w:rsidRDefault="002936BC">
      <w:pPr>
        <w:rPr>
          <w:lang w:val="en-US"/>
        </w:rPr>
      </w:pPr>
      <w:r>
        <w:rPr>
          <w:lang w:val="en-US"/>
        </w:rPr>
        <w:t>Look into: Sentiment Analysis for Chats.</w:t>
      </w:r>
    </w:p>
    <w:p w14:paraId="1A6CB995" w14:textId="581845E5" w:rsidR="00FD3FE9" w:rsidRDefault="00FD3FE9">
      <w:pPr>
        <w:rPr>
          <w:lang w:val="en-US"/>
        </w:rPr>
      </w:pPr>
    </w:p>
    <w:p w14:paraId="363E47F2" w14:textId="403EEBEE" w:rsidR="00FD3FE9" w:rsidRDefault="00FD3FE9">
      <w:pPr>
        <w:rPr>
          <w:lang w:val="en-US"/>
        </w:rPr>
      </w:pPr>
      <w:r>
        <w:rPr>
          <w:lang w:val="en-US"/>
        </w:rPr>
        <w:t>Why!~&gt;Thankful&gt;&gt;Skills developed during the time before being a “</w:t>
      </w:r>
      <w:r>
        <w:rPr>
          <w:lang w:val="en-US"/>
        </w:rPr>
        <w:tab/>
        <w:t>@!technocrat” to this day Friday 13</w:t>
      </w:r>
      <w:r w:rsidRPr="00FD3FE9">
        <w:rPr>
          <w:vertAlign w:val="superscript"/>
          <w:lang w:val="en-US"/>
        </w:rPr>
        <w:t>th</w:t>
      </w:r>
      <w:r>
        <w:rPr>
          <w:lang w:val="en-US"/>
        </w:rPr>
        <w:t xml:space="preserve"> May 2022. </w:t>
      </w:r>
    </w:p>
    <w:p w14:paraId="73EA0AA4" w14:textId="19E799F0" w:rsidR="00030861" w:rsidRDefault="00FD3FE9">
      <w:pPr>
        <w:rPr>
          <w:lang w:val="en-US"/>
        </w:rPr>
      </w:pPr>
      <w:r>
        <w:rPr>
          <w:lang w:val="en-US"/>
        </w:rPr>
        <w:t>Interviews so far</w:t>
      </w:r>
      <w:r w:rsidR="00030861">
        <w:rPr>
          <w:lang w:val="en-US"/>
        </w:rPr>
        <w:t xml:space="preserve"> (Key Performance Indicators)</w:t>
      </w:r>
    </w:p>
    <w:p w14:paraId="65095D55" w14:textId="7F6EFEBA" w:rsidR="00030861" w:rsidRDefault="00030861" w:rsidP="0003086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SAIL identified the need for GitHub Repository but now discovered MIT CSAIL – Twitter = @”Convinced to this day is a blessing to be alive to be part of meeting a future strategic move. Evidence: Contributions made in the month of April 2022.</w:t>
      </w:r>
    </w:p>
    <w:p w14:paraId="79A4BB06" w14:textId="77777777" w:rsidR="006F06D8" w:rsidRDefault="00030861" w:rsidP="0003086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lastRenderedPageBreak/>
        <w:t>Python Codility Exercise. The current Artificial Intelligence of that time proved that I competent took these two tasks for an Interview. But now purs</w:t>
      </w:r>
      <w:r w:rsidR="006F06D8">
        <w:rPr>
          <w:lang w:val="en-US"/>
        </w:rPr>
        <w:t>uing Natural Language Processing, Data Science and Artificial Intelligence for maybe the 6</w:t>
      </w:r>
      <w:r w:rsidR="006F06D8" w:rsidRPr="006F06D8">
        <w:rPr>
          <w:vertAlign w:val="superscript"/>
          <w:lang w:val="en-US"/>
        </w:rPr>
        <w:t>th</w:t>
      </w:r>
      <w:r w:rsidR="006F06D8">
        <w:rPr>
          <w:lang w:val="en-US"/>
        </w:rPr>
        <w:t xml:space="preserve"> Generation of </w:t>
      </w:r>
    </w:p>
    <w:p w14:paraId="2566FA47" w14:textId="582EBAF3" w:rsidR="006F06D8" w:rsidRDefault="006F06D8" w:rsidP="0003086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2018 studied Python and completed with the guidance of my Father -is this proof of  humility I don’t know. You strategize but I know these hands will drive and these fingers will get me that DB </w:t>
      </w:r>
    </w:p>
    <w:p w14:paraId="602F20C0" w14:textId="13C6DE96" w:rsidR="00030861" w:rsidRDefault="006F06D8" w:rsidP="00030861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Strategy element includes; Mil=Infrastructure Technology</w:t>
      </w:r>
    </w:p>
    <w:p w14:paraId="4F55DFF5" w14:textId="2C7D8E13" w:rsidR="006F06D8" w:rsidRDefault="006F06D8" w:rsidP="006F06D8">
      <w:pPr>
        <w:pStyle w:val="ListParagraph"/>
        <w:rPr>
          <w:lang w:val="en-US"/>
        </w:rPr>
      </w:pPr>
    </w:p>
    <w:p w14:paraId="40D5B7FF" w14:textId="77777777" w:rsidR="006F06D8" w:rsidRDefault="006F06D8" w:rsidP="006F06D8">
      <w:pPr>
        <w:pStyle w:val="ListParagraph"/>
        <w:rPr>
          <w:lang w:val="en-US"/>
        </w:rPr>
      </w:pPr>
      <w:r>
        <w:rPr>
          <w:lang w:val="en-US"/>
        </w:rPr>
        <w:t xml:space="preserve">Keys: </w:t>
      </w:r>
    </w:p>
    <w:p w14:paraId="67C04119" w14:textId="5C3207D6" w:rsidR="006F06D8" w:rsidRPr="00030861" w:rsidRDefault="006F06D8" w:rsidP="006F06D8">
      <w:pPr>
        <w:pStyle w:val="ListParagraph"/>
        <w:rPr>
          <w:lang w:val="en-US"/>
        </w:rPr>
      </w:pPr>
      <w:r>
        <w:rPr>
          <w:lang w:val="en-US"/>
        </w:rPr>
        <w:t xml:space="preserve">DB –Dubbed or Double Cab. It calls reference to DB Cooper – This is an artistic expression of Movies/Series – DB </w:t>
      </w:r>
      <w:proofErr w:type="spellStart"/>
      <w:r>
        <w:rPr>
          <w:lang w:val="en-US"/>
        </w:rPr>
        <w:t>Coopper</w:t>
      </w:r>
      <w:proofErr w:type="spellEnd"/>
      <w:r>
        <w:rPr>
          <w:lang w:val="en-US"/>
        </w:rPr>
        <w:t xml:space="preserve"> in Prison Break. Awards for Fox River – DB </w:t>
      </w:r>
      <w:r w:rsidRPr="006F06D8">
        <w:rPr>
          <w:b/>
          <w:bCs/>
          <w:lang w:val="en-US"/>
        </w:rPr>
        <w:t>D</w:t>
      </w:r>
      <w:r>
        <w:rPr>
          <w:lang w:val="en-US"/>
        </w:rPr>
        <w:t xml:space="preserve">on’t Know </w:t>
      </w:r>
      <w:r w:rsidRPr="006F06D8">
        <w:rPr>
          <w:b/>
          <w:bCs/>
          <w:lang w:val="en-US"/>
        </w:rPr>
        <w:t>B</w:t>
      </w:r>
      <w:r>
        <w:rPr>
          <w:lang w:val="en-US"/>
        </w:rPr>
        <w:t xml:space="preserve">oy. Quote: “Every key has a padlock” </w:t>
      </w:r>
      <w:hyperlink r:id="rId5" w:history="1">
        <w:r w:rsidRPr="00F646BF">
          <w:rPr>
            <w:rStyle w:val="Hyperlink"/>
            <w:lang w:val="en-US"/>
          </w:rPr>
          <w:t>Sarcasm</w:t>
        </w:r>
      </w:hyperlink>
      <w:r>
        <w:rPr>
          <w:lang w:val="en-US"/>
        </w:rPr>
        <w:t>: “Every padlock has a key.”</w:t>
      </w:r>
    </w:p>
    <w:p w14:paraId="79A284F7" w14:textId="09E64D96" w:rsidR="00FD3FE9" w:rsidRDefault="00FD3FE9">
      <w:pPr>
        <w:rPr>
          <w:lang w:val="en-US"/>
        </w:rPr>
      </w:pPr>
      <w:r>
        <w:rPr>
          <w:lang w:val="en-US"/>
        </w:rPr>
        <w:t>Driving Preparation.</w:t>
      </w:r>
    </w:p>
    <w:p w14:paraId="1B4E2652" w14:textId="633B349A" w:rsidR="00FD3FE9" w:rsidRDefault="00FD3FE9">
      <w:pPr>
        <w:rPr>
          <w:lang w:val="en-US"/>
        </w:rPr>
      </w:pPr>
      <w:r>
        <w:rPr>
          <w:lang w:val="en-US"/>
        </w:rPr>
        <w:t>Car Movement &amp; Control.</w:t>
      </w:r>
    </w:p>
    <w:p w14:paraId="1F6CD595" w14:textId="77777777" w:rsidR="00FD3FE9" w:rsidRDefault="00FD3FE9">
      <w:pPr>
        <w:rPr>
          <w:lang w:val="en-US"/>
        </w:rPr>
      </w:pPr>
    </w:p>
    <w:p w14:paraId="4017E5E9" w14:textId="77777777" w:rsidR="002936BC" w:rsidRPr="002670DE" w:rsidRDefault="002936BC">
      <w:pPr>
        <w:rPr>
          <w:lang w:val="en-US"/>
        </w:rPr>
      </w:pPr>
    </w:p>
    <w:sectPr w:rsidR="002936BC" w:rsidRPr="002670D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677CDE"/>
    <w:multiLevelType w:val="hybridMultilevel"/>
    <w:tmpl w:val="9E7A167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tjQzMbE0sDQ2MzFU0lEKTi0uzszPAykwrAUAyqIpCSwAAAA="/>
  </w:docVars>
  <w:rsids>
    <w:rsidRoot w:val="002670DE"/>
    <w:rsid w:val="00030861"/>
    <w:rsid w:val="00155E61"/>
    <w:rsid w:val="002670DE"/>
    <w:rsid w:val="002936BC"/>
    <w:rsid w:val="006D18C3"/>
    <w:rsid w:val="006F06D8"/>
    <w:rsid w:val="00F01B42"/>
    <w:rsid w:val="00F646BF"/>
    <w:rsid w:val="00FD3F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CFE6E5"/>
  <w15:chartTrackingRefBased/>
  <w15:docId w15:val="{2C4B3796-77A2-4A72-8062-7289ACDD63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086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646B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646B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file:///E:\Intellectual%20Content\Deeply%20Loved%20or%20Service\References\NLP\0B7XkCwpI5KDYNlNUTTlSS21pQmM%20Personal%20IntelligenceCaseStudyProject.doc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32</Words>
  <Characters>189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HiDeL M</dc:creator>
  <cp:keywords/>
  <dc:description/>
  <cp:lastModifiedBy>GreHiDeL M</cp:lastModifiedBy>
  <cp:revision>4</cp:revision>
  <dcterms:created xsi:type="dcterms:W3CDTF">2022-05-12T22:09:00Z</dcterms:created>
  <dcterms:modified xsi:type="dcterms:W3CDTF">2022-05-15T06:54:00Z</dcterms:modified>
</cp:coreProperties>
</file>